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CD1C603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95F2E">
        <w:rPr>
          <w:b/>
          <w:sz w:val="20"/>
          <w:szCs w:val="20"/>
        </w:rPr>
        <w:t>Central Fulton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35B6A45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006F45">
        <w:rPr>
          <w:b/>
          <w:sz w:val="20"/>
          <w:szCs w:val="20"/>
        </w:rPr>
        <w:t>111-29-130-4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8EFB99B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006F45">
        <w:rPr>
          <w:b/>
          <w:sz w:val="20"/>
          <w:szCs w:val="20"/>
        </w:rPr>
        <w:t>11-20-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DCCF18A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006F45">
        <w:rPr>
          <w:b/>
          <w:sz w:val="20"/>
          <w:szCs w:val="20"/>
        </w:rPr>
        <w:t>11-21-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38F5EE2" w:rsidR="00223718" w:rsidRPr="00357703" w:rsidRDefault="00006F4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F6B4D">
        <w:rPr>
          <w:sz w:val="16"/>
          <w:szCs w:val="16"/>
        </w:rPr>
      </w:r>
      <w:r w:rsidR="00DF6B4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69AC5D6" w:rsidR="00223718" w:rsidRPr="00357703" w:rsidRDefault="00006F4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F6B4D">
        <w:rPr>
          <w:sz w:val="16"/>
          <w:szCs w:val="16"/>
        </w:rPr>
      </w:r>
      <w:r w:rsidR="00DF6B4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F6B4D">
        <w:rPr>
          <w:sz w:val="16"/>
          <w:szCs w:val="16"/>
        </w:rPr>
      </w:r>
      <w:r w:rsidR="00DF6B4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F6B4D">
        <w:rPr>
          <w:sz w:val="16"/>
          <w:szCs w:val="16"/>
        </w:rPr>
      </w:r>
      <w:r w:rsidR="00DF6B4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F6B4D">
        <w:rPr>
          <w:sz w:val="16"/>
          <w:szCs w:val="16"/>
        </w:rPr>
      </w:r>
      <w:r w:rsidR="00DF6B4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F6B4D">
        <w:rPr>
          <w:sz w:val="16"/>
          <w:szCs w:val="16"/>
        </w:rPr>
      </w:r>
      <w:r w:rsidR="00DF6B4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F6B4D">
        <w:rPr>
          <w:sz w:val="16"/>
          <w:szCs w:val="16"/>
        </w:rPr>
      </w:r>
      <w:r w:rsidR="00DF6B4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F6B4D">
        <w:rPr>
          <w:sz w:val="16"/>
          <w:szCs w:val="16"/>
        </w:rPr>
      </w:r>
      <w:r w:rsidR="00DF6B4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F6B4D">
        <w:rPr>
          <w:sz w:val="16"/>
          <w:szCs w:val="16"/>
        </w:rPr>
      </w:r>
      <w:r w:rsidR="00DF6B4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F6B4D">
        <w:rPr>
          <w:sz w:val="16"/>
          <w:szCs w:val="16"/>
        </w:rPr>
      </w:r>
      <w:r w:rsidR="00DF6B4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E626092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F6B4D">
        <w:rPr>
          <w:sz w:val="16"/>
          <w:szCs w:val="16"/>
        </w:rPr>
      </w:r>
      <w:r w:rsidR="00DF6B4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006F4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06F45">
        <w:rPr>
          <w:sz w:val="16"/>
          <w:szCs w:val="16"/>
        </w:rPr>
        <w:instrText xml:space="preserve"> FORMCHECKBOX </w:instrText>
      </w:r>
      <w:r w:rsidR="00DF6B4D">
        <w:rPr>
          <w:sz w:val="16"/>
          <w:szCs w:val="16"/>
        </w:rPr>
      </w:r>
      <w:r w:rsidR="00DF6B4D">
        <w:rPr>
          <w:sz w:val="16"/>
          <w:szCs w:val="16"/>
        </w:rPr>
        <w:fldChar w:fldCharType="separate"/>
      </w:r>
      <w:r w:rsidR="00006F4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7C6B6A7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F6B4D">
        <w:rPr>
          <w:sz w:val="16"/>
          <w:szCs w:val="16"/>
        </w:rPr>
      </w:r>
      <w:r w:rsidR="00DF6B4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006F4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06F45">
        <w:rPr>
          <w:sz w:val="16"/>
          <w:szCs w:val="16"/>
        </w:rPr>
        <w:instrText xml:space="preserve"> FORMCHECKBOX </w:instrText>
      </w:r>
      <w:r w:rsidR="00DF6B4D">
        <w:rPr>
          <w:sz w:val="16"/>
          <w:szCs w:val="16"/>
        </w:rPr>
      </w:r>
      <w:r w:rsidR="00DF6B4D">
        <w:rPr>
          <w:sz w:val="16"/>
          <w:szCs w:val="16"/>
        </w:rPr>
        <w:fldChar w:fldCharType="separate"/>
      </w:r>
      <w:r w:rsidR="00006F4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DF6B4D">
              <w:rPr>
                <w:rFonts w:ascii="Calibri" w:hAnsi="Calibri" w:cs="Calibri"/>
              </w:rPr>
            </w:r>
            <w:r w:rsidR="00DF6B4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090E8C58" w:rsidR="0079370C" w:rsidRPr="00E36FC5" w:rsidRDefault="00006F4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31A89D29" w:rsidR="006B7A09" w:rsidRPr="009319BD" w:rsidRDefault="00006F4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78D983" w14:textId="339EC0DF" w:rsidR="000610A7" w:rsidRPr="00006F45" w:rsidRDefault="006B7A09" w:rsidP="00006F45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13CE84C" w:rsidR="006B7A09" w:rsidRPr="009319BD" w:rsidRDefault="00006F4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B35EFCC" w:rsidR="006B7A09" w:rsidRPr="009319BD" w:rsidRDefault="00006F4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AEAC3AC" w:rsidR="006B7A09" w:rsidRPr="009319BD" w:rsidRDefault="00006F4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4FA70783" w14:textId="77777777" w:rsidR="00382454" w:rsidRPr="00006F45" w:rsidRDefault="00382454" w:rsidP="00006F45">
            <w:pPr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DF06062" w:rsidR="006B7A09" w:rsidRPr="009319BD" w:rsidRDefault="00006F4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4B00F343" w:rsidR="006B7A09" w:rsidRPr="009319BD" w:rsidRDefault="00006F4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452DFD6D" w:rsidR="006B7A09" w:rsidRPr="009319BD" w:rsidRDefault="00006F45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2780BCFA" w:rsidR="006B7A09" w:rsidRPr="009319BD" w:rsidRDefault="00006F4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73B353A" w:rsidR="006B7A09" w:rsidRPr="009319BD" w:rsidRDefault="00006F4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D8D61F9" w:rsidR="00D03ED5" w:rsidRPr="009319BD" w:rsidRDefault="00006F4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1EFBE9C" w:rsidR="00D03ED5" w:rsidRPr="009319BD" w:rsidRDefault="00006F4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515E337" w:rsidR="00D24103" w:rsidRPr="009319BD" w:rsidRDefault="00006F45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B4D">
              <w:rPr>
                <w:sz w:val="20"/>
                <w:szCs w:val="20"/>
              </w:rPr>
            </w:r>
            <w:r w:rsidR="00DF6B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7631684B" w14:textId="757F7572" w:rsidR="000E544C" w:rsidRPr="000E544C" w:rsidRDefault="000E544C" w:rsidP="000E544C">
            <w:pPr>
              <w:rPr>
                <w:rFonts w:ascii="Verdana" w:hAnsi="Verdana"/>
                <w:color w:val="auto"/>
                <w:sz w:val="17"/>
                <w:szCs w:val="17"/>
                <w:lang w:eastAsia="en-US"/>
              </w:rPr>
            </w:pPr>
          </w:p>
          <w:p w14:paraId="6B3F1681" w14:textId="7B8096B7" w:rsidR="000E544C" w:rsidRDefault="000E544C" w:rsidP="000E544C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0E544C">
              <w:rPr>
                <w:sz w:val="20"/>
                <w:szCs w:val="20"/>
              </w:rPr>
              <w:t xml:space="preserve">Sponsor ready for AR. Great Job! </w:t>
            </w:r>
          </w:p>
          <w:tbl>
            <w:tblPr>
              <w:tblW w:w="5000" w:type="pct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5292"/>
              <w:gridCol w:w="5292"/>
            </w:tblGrid>
            <w:tr w:rsidR="000E544C" w:rsidRPr="000E544C" w14:paraId="1D9FBD08" w14:textId="77777777" w:rsidTr="000F7FA9">
              <w:trPr>
                <w:tblCellSpacing w:w="0" w:type="dxa"/>
                <w:jc w:val="center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66E1EBEF" w14:textId="77777777" w:rsidR="000E544C" w:rsidRPr="000E544C" w:rsidRDefault="000E544C" w:rsidP="000E544C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42514E8" w14:textId="19FB6C46" w:rsidR="000E544C" w:rsidRPr="000E544C" w:rsidRDefault="000E544C" w:rsidP="000E544C">
                  <w:pPr>
                    <w:rPr>
                      <w:rFonts w:ascii="Verdana" w:hAnsi="Verdana" w:cs="Times New Roman"/>
                      <w:color w:val="auto"/>
                      <w:sz w:val="17"/>
                      <w:szCs w:val="17"/>
                      <w:lang w:eastAsia="en-US"/>
                    </w:rPr>
                  </w:pPr>
                </w:p>
              </w:tc>
            </w:tr>
          </w:tbl>
          <w:p w14:paraId="0F22F434" w14:textId="2AD34DD3" w:rsidR="000E544C" w:rsidRPr="000E544C" w:rsidRDefault="000E544C" w:rsidP="000E544C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0E544C">
              <w:rPr>
                <w:color w:val="auto"/>
                <w:sz w:val="20"/>
                <w:szCs w:val="20"/>
                <w:lang w:eastAsia="en-US"/>
              </w:rPr>
              <w:t>The menu for the test week of September 2019 could be validated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057F9785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006F45">
      <w:rPr>
        <w:sz w:val="16"/>
        <w:szCs w:val="16"/>
      </w:rPr>
      <w:t>Central Fulton School District</w:t>
    </w:r>
  </w:p>
  <w:p w14:paraId="360D5ABF" w14:textId="7BD4F3AB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006F45">
      <w:rPr>
        <w:sz w:val="16"/>
        <w:szCs w:val="16"/>
      </w:rPr>
      <w:t>111-29-130-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F905F82"/>
    <w:multiLevelType w:val="hybridMultilevel"/>
    <w:tmpl w:val="71A8B4E2"/>
    <w:lvl w:ilvl="0" w:tplc="057A796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07EF3"/>
    <w:multiLevelType w:val="hybridMultilevel"/>
    <w:tmpl w:val="4104857E"/>
    <w:lvl w:ilvl="0" w:tplc="0D442D4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E706BB3"/>
    <w:multiLevelType w:val="hybridMultilevel"/>
    <w:tmpl w:val="DB0A8F70"/>
    <w:lvl w:ilvl="0" w:tplc="6A4A072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2"/>
  </w:num>
  <w:num w:numId="4">
    <w:abstractNumId w:val="8"/>
  </w:num>
  <w:num w:numId="5">
    <w:abstractNumId w:val="16"/>
  </w:num>
  <w:num w:numId="6">
    <w:abstractNumId w:val="21"/>
  </w:num>
  <w:num w:numId="7">
    <w:abstractNumId w:val="17"/>
  </w:num>
  <w:num w:numId="8">
    <w:abstractNumId w:val="7"/>
  </w:num>
  <w:num w:numId="9">
    <w:abstractNumId w:val="20"/>
  </w:num>
  <w:num w:numId="10">
    <w:abstractNumId w:val="23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5"/>
  </w:num>
  <w:num w:numId="16">
    <w:abstractNumId w:val="14"/>
  </w:num>
  <w:num w:numId="17">
    <w:abstractNumId w:val="18"/>
  </w:num>
  <w:num w:numId="18">
    <w:abstractNumId w:val="5"/>
  </w:num>
  <w:num w:numId="19">
    <w:abstractNumId w:val="11"/>
  </w:num>
  <w:num w:numId="20">
    <w:abstractNumId w:val="4"/>
  </w:num>
  <w:num w:numId="21">
    <w:abstractNumId w:val="13"/>
  </w:num>
  <w:num w:numId="22">
    <w:abstractNumId w:val="9"/>
  </w:num>
  <w:num w:numId="23">
    <w:abstractNumId w:val="22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faAXvG7DXu18/JMp2j0EId4HxjzVXOcKScqGwDy8G7aApNsDkz0fo9HQSHjuF1jsARvtuIwH2j2WglrTu4uXew==" w:salt="izlJrXbSH0i+VRI1yPcEz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06F45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E544C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95F2E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DF6B4D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03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87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FFFFFF"/>
                        <w:left w:val="single" w:sz="2" w:space="0" w:color="FFFFFF"/>
                        <w:bottom w:val="single" w:sz="2" w:space="0" w:color="FFFFFF"/>
                        <w:right w:val="single" w:sz="2" w:space="0" w:color="FFFFFF"/>
                      </w:divBdr>
                      <w:divsChild>
                        <w:div w:id="840196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05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2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0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14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811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FFFFFF"/>
                        <w:left w:val="single" w:sz="2" w:space="0" w:color="FFFFFF"/>
                        <w:bottom w:val="single" w:sz="2" w:space="0" w:color="FFFFFF"/>
                        <w:right w:val="single" w:sz="2" w:space="0" w:color="FFFFFF"/>
                      </w:divBdr>
                      <w:divsChild>
                        <w:div w:id="1845784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59C26F-8E76-4412-9E0B-82236661A12D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61bb7fe8-5a18-403c-91be-7de2232a3b99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15C52993-3975-4671-BF09-3B44A28B4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22</Words>
  <Characters>4117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8-08-21T16:23:00Z</cp:lastPrinted>
  <dcterms:created xsi:type="dcterms:W3CDTF">2020-01-07T17:38:00Z</dcterms:created>
  <dcterms:modified xsi:type="dcterms:W3CDTF">2020-01-07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7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